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AE0F98" w14:textId="6C6C227B" w:rsidR="00575D83" w:rsidRDefault="00073C3A" w:rsidP="00435B9D">
      <w:pPr>
        <w:ind w:right="-188"/>
        <w:jc w:val="right"/>
      </w:pPr>
      <w:r>
        <w:rPr>
          <w:noProof/>
          <w:lang w:eastAsia="en-AU"/>
        </w:rPr>
        <w:drawing>
          <wp:inline distT="0" distB="0" distL="0" distR="0" wp14:anchorId="0B73C0A6" wp14:editId="21B465D7">
            <wp:extent cx="1785600" cy="395072"/>
            <wp:effectExtent l="0" t="0" r="5715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85600" cy="3950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C50347" w14:textId="6C319494" w:rsidR="0020258A" w:rsidRDefault="00000000" w:rsidP="00B200E4">
      <w:pPr>
        <w:pStyle w:val="Title"/>
        <w:tabs>
          <w:tab w:val="left" w:pos="3750"/>
        </w:tabs>
      </w:pPr>
      <w:sdt>
        <w:sdtPr>
          <w:alias w:val="Title"/>
          <w:tag w:val=""/>
          <w:id w:val="-245727007"/>
          <w:placeholder>
            <w:docPart w:val="69651817D7BB445D9E3F04D6A39B1938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Content>
          <w:r w:rsidR="009945D9">
            <w:t>Media Consent</w:t>
          </w:r>
          <w:r w:rsidR="006245B1" w:rsidRPr="006245B1">
            <w:t xml:space="preserve"> Form</w:t>
          </w:r>
        </w:sdtContent>
      </w:sdt>
      <w:r w:rsidR="00B200E4">
        <w:tab/>
      </w:r>
    </w:p>
    <w:p w14:paraId="6980701E" w14:textId="6B03DC30" w:rsidR="009945D9" w:rsidRDefault="009945D9" w:rsidP="009945D9">
      <w:pPr>
        <w:pStyle w:val="Heading1"/>
        <w:rPr>
          <w:lang w:val="en-US"/>
        </w:rPr>
      </w:pPr>
      <w:r>
        <w:rPr>
          <w:lang w:val="en-US"/>
        </w:rPr>
        <w:t>Personal Details</w:t>
      </w:r>
    </w:p>
    <w:tbl>
      <w:tblPr>
        <w:tblStyle w:val="TableGridLight"/>
        <w:tblW w:w="0" w:type="auto"/>
        <w:tblLook w:val="04A0" w:firstRow="1" w:lastRow="0" w:firstColumn="1" w:lastColumn="0" w:noHBand="0" w:noVBand="1"/>
      </w:tblPr>
      <w:tblGrid>
        <w:gridCol w:w="2614"/>
        <w:gridCol w:w="7842"/>
      </w:tblGrid>
      <w:tr w:rsidR="00251421" w14:paraId="6C2A7E64" w14:textId="77777777" w:rsidTr="00107020">
        <w:tc>
          <w:tcPr>
            <w:tcW w:w="2614" w:type="dxa"/>
            <w:shd w:val="clear" w:color="auto" w:fill="F2F2F2" w:themeFill="background1" w:themeFillShade="F2"/>
          </w:tcPr>
          <w:p w14:paraId="63E2A489" w14:textId="6D751346" w:rsidR="00251421" w:rsidRDefault="00251421" w:rsidP="00251421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Full Name</w:t>
            </w:r>
          </w:p>
        </w:tc>
        <w:tc>
          <w:tcPr>
            <w:tcW w:w="7842" w:type="dxa"/>
          </w:tcPr>
          <w:p w14:paraId="254F3ED7" w14:textId="77777777" w:rsidR="00251421" w:rsidRDefault="00251421" w:rsidP="00251421">
            <w:pPr>
              <w:spacing w:before="120" w:after="120"/>
              <w:rPr>
                <w:lang w:val="en-US"/>
              </w:rPr>
            </w:pPr>
          </w:p>
        </w:tc>
      </w:tr>
      <w:tr w:rsidR="006245B1" w14:paraId="13F18927" w14:textId="77777777" w:rsidTr="006245B1">
        <w:tc>
          <w:tcPr>
            <w:tcW w:w="2614" w:type="dxa"/>
            <w:shd w:val="clear" w:color="auto" w:fill="F2F2F2" w:themeFill="background1" w:themeFillShade="F2"/>
          </w:tcPr>
          <w:p w14:paraId="353FBCB0" w14:textId="65BF2C3A" w:rsidR="006245B1" w:rsidRDefault="006245B1" w:rsidP="00251421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Address</w:t>
            </w:r>
          </w:p>
        </w:tc>
        <w:tc>
          <w:tcPr>
            <w:tcW w:w="7842" w:type="dxa"/>
          </w:tcPr>
          <w:p w14:paraId="53844255" w14:textId="77777777" w:rsidR="006245B1" w:rsidRDefault="006245B1" w:rsidP="00251421">
            <w:pPr>
              <w:spacing w:before="120" w:after="120"/>
              <w:rPr>
                <w:lang w:val="en-US"/>
              </w:rPr>
            </w:pPr>
          </w:p>
        </w:tc>
      </w:tr>
      <w:tr w:rsidR="009945D9" w14:paraId="3EFDA9CC" w14:textId="77777777" w:rsidTr="00F3783B">
        <w:tc>
          <w:tcPr>
            <w:tcW w:w="2614" w:type="dxa"/>
            <w:shd w:val="clear" w:color="auto" w:fill="F2F2F2" w:themeFill="background1" w:themeFillShade="F2"/>
          </w:tcPr>
          <w:p w14:paraId="34276194" w14:textId="608B6723" w:rsidR="009945D9" w:rsidRDefault="009945D9" w:rsidP="006C4BD7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Phone</w:t>
            </w:r>
          </w:p>
        </w:tc>
        <w:tc>
          <w:tcPr>
            <w:tcW w:w="7842" w:type="dxa"/>
          </w:tcPr>
          <w:p w14:paraId="2F5084A6" w14:textId="74A1924F" w:rsidR="009945D9" w:rsidRDefault="009945D9" w:rsidP="006C4BD7">
            <w:pPr>
              <w:spacing w:before="120" w:after="120"/>
              <w:rPr>
                <w:lang w:val="en-US"/>
              </w:rPr>
            </w:pPr>
          </w:p>
        </w:tc>
      </w:tr>
      <w:tr w:rsidR="006245B1" w14:paraId="11B032AF" w14:textId="77777777" w:rsidTr="006245B1">
        <w:tc>
          <w:tcPr>
            <w:tcW w:w="2614" w:type="dxa"/>
            <w:shd w:val="clear" w:color="auto" w:fill="F2F2F2" w:themeFill="background1" w:themeFillShade="F2"/>
          </w:tcPr>
          <w:p w14:paraId="095B2EEE" w14:textId="232525C2" w:rsidR="006245B1" w:rsidRDefault="006245B1" w:rsidP="00251421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Email</w:t>
            </w:r>
          </w:p>
        </w:tc>
        <w:tc>
          <w:tcPr>
            <w:tcW w:w="7842" w:type="dxa"/>
          </w:tcPr>
          <w:p w14:paraId="3A6D645E" w14:textId="77777777" w:rsidR="006245B1" w:rsidRDefault="006245B1" w:rsidP="00251421">
            <w:pPr>
              <w:spacing w:before="120" w:after="120"/>
              <w:rPr>
                <w:lang w:val="en-US"/>
              </w:rPr>
            </w:pPr>
          </w:p>
        </w:tc>
      </w:tr>
      <w:tr w:rsidR="009945D9" w14:paraId="7B21C1DA" w14:textId="77777777" w:rsidTr="006245B1">
        <w:tc>
          <w:tcPr>
            <w:tcW w:w="2614" w:type="dxa"/>
            <w:shd w:val="clear" w:color="auto" w:fill="F2F2F2" w:themeFill="background1" w:themeFillShade="F2"/>
          </w:tcPr>
          <w:p w14:paraId="7C45B3F7" w14:textId="4DE13245" w:rsidR="009945D9" w:rsidRDefault="009945D9" w:rsidP="00251421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Age Declaration</w:t>
            </w:r>
          </w:p>
        </w:tc>
        <w:tc>
          <w:tcPr>
            <w:tcW w:w="7842" w:type="dxa"/>
          </w:tcPr>
          <w:p w14:paraId="1915F9ED" w14:textId="748D802B" w:rsidR="009945D9" w:rsidRDefault="00000000" w:rsidP="009945D9">
            <w:pPr>
              <w:spacing w:before="120" w:after="120"/>
              <w:rPr>
                <w:lang w:val="en-US"/>
              </w:rPr>
            </w:pPr>
            <w:sdt>
              <w:sdtPr>
                <w:rPr>
                  <w:lang w:val="en-US"/>
                </w:rPr>
                <w:id w:val="-1751196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945D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9945D9">
              <w:rPr>
                <w:lang w:val="en-US"/>
              </w:rPr>
              <w:t xml:space="preserve">   </w:t>
            </w:r>
            <w:r w:rsidR="009945D9">
              <w:t xml:space="preserve">I am OVER 18 years of age                   </w:t>
            </w:r>
            <w:sdt>
              <w:sdtPr>
                <w:rPr>
                  <w:lang w:val="en-US"/>
                </w:rPr>
                <w:id w:val="16337453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945D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9945D9">
              <w:rPr>
                <w:lang w:val="en-US"/>
              </w:rPr>
              <w:t xml:space="preserve">   I am UNDER 18 years of age</w:t>
            </w:r>
          </w:p>
        </w:tc>
      </w:tr>
    </w:tbl>
    <w:p w14:paraId="51FF4978" w14:textId="69734E5F" w:rsidR="00BC0987" w:rsidRDefault="009945D9" w:rsidP="00251421">
      <w:pPr>
        <w:pStyle w:val="Heading1"/>
        <w:rPr>
          <w:lang w:val="en-US"/>
        </w:rPr>
      </w:pPr>
      <w:r>
        <w:rPr>
          <w:lang w:val="en-US"/>
        </w:rPr>
        <w:t>Consent</w:t>
      </w:r>
    </w:p>
    <w:p w14:paraId="63B9C9F8" w14:textId="5D813189" w:rsidR="009945D9" w:rsidRPr="009945D9" w:rsidRDefault="009945D9" w:rsidP="009945D9">
      <w:pPr>
        <w:numPr>
          <w:ilvl w:val="0"/>
          <w:numId w:val="15"/>
        </w:numPr>
        <w:tabs>
          <w:tab w:val="left" w:pos="-8897"/>
        </w:tabs>
        <w:spacing w:before="80" w:after="0" w:line="240" w:lineRule="auto"/>
        <w:contextualSpacing/>
        <w:rPr>
          <w:rFonts w:ascii="Calibri" w:eastAsia="Times New Roman" w:hAnsi="Calibri" w:cs="Times New Roman"/>
        </w:rPr>
      </w:pPr>
      <w:r w:rsidRPr="009945D9">
        <w:rPr>
          <w:rFonts w:ascii="Calibri" w:eastAsia="Times New Roman" w:hAnsi="Calibri" w:cs="Times New Roman"/>
        </w:rPr>
        <w:t>I hereby consent to the use of images and/or audio on film, video, photographic or any other form of electronic recording taken of me by or on behalf of MiTraining on ____ / ____ / ____</w:t>
      </w:r>
    </w:p>
    <w:p w14:paraId="6986178B" w14:textId="77777777" w:rsidR="009945D9" w:rsidRPr="009945D9" w:rsidRDefault="009945D9" w:rsidP="009945D9">
      <w:pPr>
        <w:tabs>
          <w:tab w:val="left" w:pos="-8897"/>
        </w:tabs>
        <w:spacing w:after="0" w:line="240" w:lineRule="auto"/>
        <w:ind w:left="720"/>
        <w:contextualSpacing/>
        <w:rPr>
          <w:rFonts w:ascii="Calibri" w:eastAsia="Times New Roman" w:hAnsi="Calibri" w:cs="Times New Roman"/>
        </w:rPr>
      </w:pPr>
    </w:p>
    <w:p w14:paraId="58421147" w14:textId="40563008" w:rsidR="009945D9" w:rsidRPr="009945D9" w:rsidRDefault="009945D9" w:rsidP="009945D9">
      <w:pPr>
        <w:numPr>
          <w:ilvl w:val="0"/>
          <w:numId w:val="15"/>
        </w:numPr>
        <w:tabs>
          <w:tab w:val="left" w:pos="-8897"/>
        </w:tabs>
        <w:spacing w:before="80" w:after="0" w:line="240" w:lineRule="auto"/>
        <w:contextualSpacing/>
        <w:rPr>
          <w:rFonts w:ascii="Calibri" w:eastAsia="Times New Roman" w:hAnsi="Calibri" w:cs="Times New Roman"/>
        </w:rPr>
      </w:pPr>
      <w:r w:rsidRPr="009945D9">
        <w:rPr>
          <w:rFonts w:ascii="Calibri" w:eastAsia="Times New Roman" w:hAnsi="Calibri" w:cs="Times New Roman"/>
        </w:rPr>
        <w:t>I understand and authorise the use or reproduction of any of these images and recordings referred to above in all or any of the following media: video, internet, printed matter, posters, magazines, etc</w:t>
      </w:r>
    </w:p>
    <w:p w14:paraId="799DAC34" w14:textId="77777777" w:rsidR="009945D9" w:rsidRPr="009945D9" w:rsidRDefault="009945D9" w:rsidP="009945D9">
      <w:pPr>
        <w:tabs>
          <w:tab w:val="left" w:pos="-8897"/>
        </w:tabs>
        <w:spacing w:after="0" w:line="240" w:lineRule="auto"/>
        <w:rPr>
          <w:rFonts w:ascii="Calibri" w:eastAsia="Times New Roman" w:hAnsi="Calibri" w:cs="Times New Roman"/>
        </w:rPr>
      </w:pPr>
    </w:p>
    <w:p w14:paraId="30E437CF" w14:textId="457D85E3" w:rsidR="009945D9" w:rsidRPr="009945D9" w:rsidRDefault="009945D9" w:rsidP="009945D9">
      <w:pPr>
        <w:numPr>
          <w:ilvl w:val="0"/>
          <w:numId w:val="15"/>
        </w:numPr>
        <w:tabs>
          <w:tab w:val="left" w:pos="-8897"/>
        </w:tabs>
        <w:spacing w:before="80" w:after="0" w:line="240" w:lineRule="auto"/>
        <w:contextualSpacing/>
        <w:rPr>
          <w:rFonts w:ascii="Calibri" w:eastAsia="Times New Roman" w:hAnsi="Calibri" w:cs="Times New Roman"/>
        </w:rPr>
      </w:pPr>
      <w:r w:rsidRPr="009945D9">
        <w:rPr>
          <w:rFonts w:ascii="Calibri" w:eastAsia="Times New Roman" w:hAnsi="Calibri" w:cs="Times New Roman"/>
        </w:rPr>
        <w:t>I understand that these images may be used for the purposes of marketing, advertising or public relations purposes related to the activities, programs, and services of MiTraining</w:t>
      </w:r>
    </w:p>
    <w:p w14:paraId="3E3DCFD9" w14:textId="77777777" w:rsidR="009945D9" w:rsidRPr="009945D9" w:rsidRDefault="009945D9" w:rsidP="009945D9">
      <w:pPr>
        <w:tabs>
          <w:tab w:val="left" w:pos="-8897"/>
        </w:tabs>
        <w:spacing w:after="0" w:line="240" w:lineRule="auto"/>
        <w:rPr>
          <w:rFonts w:ascii="Calibri" w:eastAsia="Times New Roman" w:hAnsi="Calibri" w:cs="Times New Roman"/>
        </w:rPr>
      </w:pPr>
    </w:p>
    <w:p w14:paraId="645B94E4" w14:textId="7B862D47" w:rsidR="009945D9" w:rsidRPr="009945D9" w:rsidRDefault="009945D9" w:rsidP="009945D9">
      <w:pPr>
        <w:numPr>
          <w:ilvl w:val="0"/>
          <w:numId w:val="15"/>
        </w:numPr>
        <w:tabs>
          <w:tab w:val="left" w:pos="-8897"/>
        </w:tabs>
        <w:spacing w:before="80" w:after="0" w:line="240" w:lineRule="auto"/>
        <w:contextualSpacing/>
        <w:rPr>
          <w:rFonts w:ascii="Calibri" w:eastAsia="Times New Roman" w:hAnsi="Calibri" w:cs="Times New Roman"/>
        </w:rPr>
      </w:pPr>
      <w:r w:rsidRPr="009945D9">
        <w:rPr>
          <w:rFonts w:ascii="Calibri" w:eastAsia="Times New Roman" w:hAnsi="Calibri" w:cs="Times New Roman"/>
        </w:rPr>
        <w:t>I acknowledge that I do not have copyright of these images and recordings and that ownership resides with MiTraining</w:t>
      </w:r>
    </w:p>
    <w:p w14:paraId="286BDF99" w14:textId="77777777" w:rsidR="009945D9" w:rsidRPr="009945D9" w:rsidRDefault="009945D9" w:rsidP="009945D9">
      <w:pPr>
        <w:spacing w:before="80" w:after="40" w:line="240" w:lineRule="auto"/>
        <w:ind w:left="720"/>
        <w:contextualSpacing/>
        <w:rPr>
          <w:rFonts w:ascii="Calibri" w:eastAsia="Times New Roman" w:hAnsi="Calibri" w:cs="Times New Roman"/>
        </w:rPr>
      </w:pPr>
    </w:p>
    <w:p w14:paraId="4D6DB238" w14:textId="12E11C25" w:rsidR="009945D9" w:rsidRPr="009945D9" w:rsidRDefault="009945D9" w:rsidP="009945D9">
      <w:pPr>
        <w:numPr>
          <w:ilvl w:val="0"/>
          <w:numId w:val="15"/>
        </w:numPr>
        <w:tabs>
          <w:tab w:val="left" w:pos="-8897"/>
        </w:tabs>
        <w:spacing w:before="80" w:after="0" w:line="240" w:lineRule="auto"/>
        <w:contextualSpacing/>
        <w:rPr>
          <w:rFonts w:ascii="Calibri" w:eastAsia="Times New Roman" w:hAnsi="Calibri" w:cs="Times New Roman"/>
        </w:rPr>
      </w:pPr>
      <w:r w:rsidRPr="009945D9">
        <w:rPr>
          <w:rFonts w:ascii="Calibri" w:eastAsia="Times New Roman" w:hAnsi="Calibri" w:cs="Times New Roman"/>
        </w:rPr>
        <w:t>I agree and understand that the use or reproduction of any of these images and recordings will be without acknowledgement and without me being entitled to remuneration or compensation</w:t>
      </w:r>
    </w:p>
    <w:p w14:paraId="045AECAF" w14:textId="77777777" w:rsidR="009945D9" w:rsidRPr="009945D9" w:rsidRDefault="009945D9" w:rsidP="009945D9">
      <w:pPr>
        <w:tabs>
          <w:tab w:val="left" w:pos="-8897"/>
        </w:tabs>
        <w:spacing w:after="0" w:line="240" w:lineRule="auto"/>
        <w:rPr>
          <w:rFonts w:ascii="Calibri" w:eastAsia="Times New Roman" w:hAnsi="Calibri" w:cs="Times New Roman"/>
        </w:rPr>
      </w:pPr>
    </w:p>
    <w:p w14:paraId="2F369CFD" w14:textId="61018285" w:rsidR="009945D9" w:rsidRPr="009945D9" w:rsidRDefault="009945D9" w:rsidP="009945D9">
      <w:pPr>
        <w:numPr>
          <w:ilvl w:val="0"/>
          <w:numId w:val="15"/>
        </w:numPr>
        <w:tabs>
          <w:tab w:val="left" w:pos="-8897"/>
        </w:tabs>
        <w:spacing w:before="80" w:after="0" w:line="240" w:lineRule="auto"/>
        <w:contextualSpacing/>
        <w:rPr>
          <w:rFonts w:ascii="Calibri" w:eastAsia="Times New Roman" w:hAnsi="Calibri" w:cs="Times New Roman"/>
        </w:rPr>
      </w:pPr>
      <w:r w:rsidRPr="009945D9">
        <w:rPr>
          <w:rFonts w:ascii="Calibri" w:eastAsia="Times New Roman" w:hAnsi="Calibri" w:cs="Times New Roman"/>
        </w:rPr>
        <w:t>I understand and agree that I will notify MiTraining if I decide to withdraw this permission</w:t>
      </w:r>
    </w:p>
    <w:p w14:paraId="296017C6" w14:textId="7825F454" w:rsidR="006C4BD7" w:rsidRDefault="009945D9" w:rsidP="006C4BD7">
      <w:pPr>
        <w:pStyle w:val="Heading1"/>
        <w:rPr>
          <w:lang w:val="en-US"/>
        </w:rPr>
      </w:pPr>
      <w:r>
        <w:rPr>
          <w:lang w:val="en-US"/>
        </w:rPr>
        <w:t>Description of Photographs / Images</w:t>
      </w:r>
    </w:p>
    <w:tbl>
      <w:tblPr>
        <w:tblStyle w:val="TableGridLight"/>
        <w:tblW w:w="10485" w:type="dxa"/>
        <w:tblLayout w:type="fixed"/>
        <w:tblLook w:val="04A0" w:firstRow="1" w:lastRow="0" w:firstColumn="1" w:lastColumn="0" w:noHBand="0" w:noVBand="1"/>
      </w:tblPr>
      <w:tblGrid>
        <w:gridCol w:w="10485"/>
      </w:tblGrid>
      <w:tr w:rsidR="009945D9" w14:paraId="6DF5D875" w14:textId="77777777" w:rsidTr="009945D9">
        <w:tc>
          <w:tcPr>
            <w:tcW w:w="10485" w:type="dxa"/>
            <w:shd w:val="clear" w:color="auto" w:fill="auto"/>
          </w:tcPr>
          <w:p w14:paraId="5790E922" w14:textId="77777777" w:rsidR="009945D9" w:rsidRDefault="009945D9" w:rsidP="00511CD4">
            <w:pPr>
              <w:spacing w:before="120" w:after="120"/>
              <w:rPr>
                <w:lang w:val="en-US"/>
              </w:rPr>
            </w:pPr>
          </w:p>
          <w:p w14:paraId="16E1C2AB" w14:textId="70C1D839" w:rsidR="009945D9" w:rsidRDefault="009945D9" w:rsidP="00511CD4">
            <w:pPr>
              <w:spacing w:before="120" w:after="120"/>
              <w:rPr>
                <w:lang w:val="en-US"/>
              </w:rPr>
            </w:pPr>
          </w:p>
        </w:tc>
      </w:tr>
    </w:tbl>
    <w:p w14:paraId="33C0D630" w14:textId="0413132C" w:rsidR="00251421" w:rsidRDefault="009945D9" w:rsidP="00251421">
      <w:pPr>
        <w:pStyle w:val="Heading1"/>
        <w:rPr>
          <w:lang w:val="en-US"/>
        </w:rPr>
      </w:pPr>
      <w:r>
        <w:rPr>
          <w:lang w:val="en-US"/>
        </w:rPr>
        <w:t>AUTHORISATION</w:t>
      </w:r>
    </w:p>
    <w:tbl>
      <w:tblPr>
        <w:tblStyle w:val="TableGridLight"/>
        <w:tblW w:w="10485" w:type="dxa"/>
        <w:tblLayout w:type="fixed"/>
        <w:tblLook w:val="04A0" w:firstRow="1" w:lastRow="0" w:firstColumn="1" w:lastColumn="0" w:noHBand="0" w:noVBand="1"/>
      </w:tblPr>
      <w:tblGrid>
        <w:gridCol w:w="2689"/>
        <w:gridCol w:w="2976"/>
        <w:gridCol w:w="2221"/>
        <w:gridCol w:w="2599"/>
      </w:tblGrid>
      <w:tr w:rsidR="009945D9" w:rsidRPr="006606E3" w14:paraId="65DC1D28" w14:textId="77777777" w:rsidTr="009945D9">
        <w:tc>
          <w:tcPr>
            <w:tcW w:w="2689" w:type="dxa"/>
            <w:shd w:val="clear" w:color="auto" w:fill="F2F2F2" w:themeFill="background1" w:themeFillShade="F2"/>
          </w:tcPr>
          <w:p w14:paraId="520FA3DD" w14:textId="69B9E0BB" w:rsidR="009945D9" w:rsidRDefault="009945D9" w:rsidP="006606E3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Signature</w:t>
            </w:r>
          </w:p>
        </w:tc>
        <w:tc>
          <w:tcPr>
            <w:tcW w:w="2976" w:type="dxa"/>
          </w:tcPr>
          <w:p w14:paraId="01CFBEA8" w14:textId="77777777" w:rsidR="009945D9" w:rsidRDefault="009945D9" w:rsidP="006606E3">
            <w:pPr>
              <w:spacing w:before="120" w:after="120"/>
              <w:rPr>
                <w:lang w:val="en-US"/>
              </w:rPr>
            </w:pPr>
          </w:p>
        </w:tc>
        <w:tc>
          <w:tcPr>
            <w:tcW w:w="2221" w:type="dxa"/>
            <w:shd w:val="clear" w:color="auto" w:fill="F2F2F2" w:themeFill="background1" w:themeFillShade="F2"/>
          </w:tcPr>
          <w:p w14:paraId="19D1E90F" w14:textId="097D63D0" w:rsidR="009945D9" w:rsidRDefault="009945D9" w:rsidP="006606E3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Date</w:t>
            </w:r>
          </w:p>
        </w:tc>
        <w:tc>
          <w:tcPr>
            <w:tcW w:w="2599" w:type="dxa"/>
          </w:tcPr>
          <w:p w14:paraId="3D0E3A37" w14:textId="474A208E" w:rsidR="009945D9" w:rsidRDefault="009945D9" w:rsidP="006606E3">
            <w:pPr>
              <w:spacing w:before="120" w:after="120"/>
              <w:rPr>
                <w:lang w:val="en-US"/>
              </w:rPr>
            </w:pPr>
          </w:p>
        </w:tc>
      </w:tr>
    </w:tbl>
    <w:p w14:paraId="49E97F9B" w14:textId="77777777" w:rsidR="006606E3" w:rsidRPr="006606E3" w:rsidRDefault="006606E3" w:rsidP="007862B1">
      <w:pPr>
        <w:rPr>
          <w:b/>
          <w:bCs/>
          <w:sz w:val="8"/>
          <w:szCs w:val="8"/>
          <w:lang w:val="en-US"/>
        </w:rPr>
      </w:pPr>
    </w:p>
    <w:p w14:paraId="30367C1B" w14:textId="15C88D82" w:rsidR="00251421" w:rsidRPr="009945D9" w:rsidRDefault="009945D9" w:rsidP="007862B1">
      <w:pPr>
        <w:rPr>
          <w:b/>
          <w:bCs/>
          <w:lang w:val="en-US"/>
        </w:rPr>
      </w:pPr>
      <w:r w:rsidRPr="009945D9">
        <w:rPr>
          <w:b/>
          <w:bCs/>
          <w:lang w:val="en-US"/>
        </w:rPr>
        <w:t>Legal Guardian (if under 18 years of age)</w:t>
      </w:r>
    </w:p>
    <w:tbl>
      <w:tblPr>
        <w:tblStyle w:val="TableGridLight"/>
        <w:tblW w:w="10485" w:type="dxa"/>
        <w:tblLayout w:type="fixed"/>
        <w:tblLook w:val="04A0" w:firstRow="1" w:lastRow="0" w:firstColumn="1" w:lastColumn="0" w:noHBand="0" w:noVBand="1"/>
      </w:tblPr>
      <w:tblGrid>
        <w:gridCol w:w="2689"/>
        <w:gridCol w:w="2976"/>
        <w:gridCol w:w="2221"/>
        <w:gridCol w:w="2599"/>
      </w:tblGrid>
      <w:tr w:rsidR="009945D9" w:rsidRPr="009945D9" w14:paraId="58AE5204" w14:textId="77777777" w:rsidTr="00511CD4">
        <w:tc>
          <w:tcPr>
            <w:tcW w:w="2689" w:type="dxa"/>
            <w:shd w:val="clear" w:color="auto" w:fill="F2F2F2" w:themeFill="background1" w:themeFillShade="F2"/>
          </w:tcPr>
          <w:p w14:paraId="32D45F55" w14:textId="69495703" w:rsidR="009945D9" w:rsidRDefault="009945D9" w:rsidP="009945D9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Print Name</w:t>
            </w:r>
          </w:p>
        </w:tc>
        <w:tc>
          <w:tcPr>
            <w:tcW w:w="2976" w:type="dxa"/>
          </w:tcPr>
          <w:p w14:paraId="185A0A23" w14:textId="6AD4BDE2" w:rsidR="009945D9" w:rsidRDefault="009945D9" w:rsidP="009945D9">
            <w:pPr>
              <w:spacing w:before="120" w:after="120"/>
              <w:rPr>
                <w:lang w:val="en-US"/>
              </w:rPr>
            </w:pPr>
          </w:p>
        </w:tc>
        <w:tc>
          <w:tcPr>
            <w:tcW w:w="2221" w:type="dxa"/>
            <w:shd w:val="clear" w:color="auto" w:fill="F2F2F2" w:themeFill="background1" w:themeFillShade="F2"/>
          </w:tcPr>
          <w:p w14:paraId="5143946A" w14:textId="2235EF94" w:rsidR="009945D9" w:rsidRDefault="009945D9" w:rsidP="009945D9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Relationship</w:t>
            </w:r>
          </w:p>
        </w:tc>
        <w:tc>
          <w:tcPr>
            <w:tcW w:w="2599" w:type="dxa"/>
          </w:tcPr>
          <w:p w14:paraId="28A18D16" w14:textId="77777777" w:rsidR="009945D9" w:rsidRDefault="009945D9" w:rsidP="009945D9">
            <w:pPr>
              <w:spacing w:before="120" w:after="120"/>
              <w:rPr>
                <w:lang w:val="en-US"/>
              </w:rPr>
            </w:pPr>
          </w:p>
        </w:tc>
      </w:tr>
      <w:tr w:rsidR="009945D9" w:rsidRPr="006606E3" w14:paraId="1838BCF4" w14:textId="77777777" w:rsidTr="00511CD4">
        <w:tc>
          <w:tcPr>
            <w:tcW w:w="2689" w:type="dxa"/>
            <w:shd w:val="clear" w:color="auto" w:fill="F2F2F2" w:themeFill="background1" w:themeFillShade="F2"/>
          </w:tcPr>
          <w:p w14:paraId="291495AC" w14:textId="77777777" w:rsidR="009945D9" w:rsidRDefault="009945D9" w:rsidP="006606E3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Signature</w:t>
            </w:r>
          </w:p>
        </w:tc>
        <w:tc>
          <w:tcPr>
            <w:tcW w:w="2976" w:type="dxa"/>
          </w:tcPr>
          <w:p w14:paraId="15BE9EDC" w14:textId="77777777" w:rsidR="009945D9" w:rsidRDefault="009945D9" w:rsidP="006606E3">
            <w:pPr>
              <w:spacing w:before="120" w:after="120"/>
              <w:rPr>
                <w:lang w:val="en-US"/>
              </w:rPr>
            </w:pPr>
          </w:p>
        </w:tc>
        <w:tc>
          <w:tcPr>
            <w:tcW w:w="2221" w:type="dxa"/>
            <w:shd w:val="clear" w:color="auto" w:fill="F2F2F2" w:themeFill="background1" w:themeFillShade="F2"/>
          </w:tcPr>
          <w:p w14:paraId="4CE11A50" w14:textId="77777777" w:rsidR="009945D9" w:rsidRDefault="009945D9" w:rsidP="006606E3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Date</w:t>
            </w:r>
          </w:p>
        </w:tc>
        <w:tc>
          <w:tcPr>
            <w:tcW w:w="2599" w:type="dxa"/>
          </w:tcPr>
          <w:p w14:paraId="72BB5855" w14:textId="77777777" w:rsidR="009945D9" w:rsidRDefault="009945D9" w:rsidP="006606E3">
            <w:pPr>
              <w:spacing w:before="120" w:after="120"/>
              <w:rPr>
                <w:lang w:val="en-US"/>
              </w:rPr>
            </w:pPr>
          </w:p>
        </w:tc>
      </w:tr>
    </w:tbl>
    <w:p w14:paraId="32A9FF1D" w14:textId="77777777" w:rsidR="0022775F" w:rsidRPr="007862B1" w:rsidRDefault="0022775F" w:rsidP="006606E3">
      <w:pPr>
        <w:rPr>
          <w:lang w:val="en-US"/>
        </w:rPr>
      </w:pPr>
    </w:p>
    <w:sectPr w:rsidR="0022775F" w:rsidRPr="007862B1" w:rsidSect="006245B1">
      <w:footerReference w:type="default" r:id="rId8"/>
      <w:pgSz w:w="11906" w:h="16838" w:code="9"/>
      <w:pgMar w:top="426" w:right="720" w:bottom="720" w:left="720" w:header="454" w:footer="57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B50F5A" w14:textId="77777777" w:rsidR="00383D3D" w:rsidRDefault="00383D3D" w:rsidP="00CC08D3">
      <w:pPr>
        <w:spacing w:after="0" w:line="240" w:lineRule="auto"/>
      </w:pPr>
      <w:r>
        <w:separator/>
      </w:r>
    </w:p>
  </w:endnote>
  <w:endnote w:type="continuationSeparator" w:id="0">
    <w:p w14:paraId="1A17D378" w14:textId="77777777" w:rsidR="00383D3D" w:rsidRDefault="00383D3D" w:rsidP="00CC08D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76868F" w14:textId="3E969717" w:rsidR="00671ED0" w:rsidRDefault="00000000" w:rsidP="00CC08D3">
    <w:pPr>
      <w:pStyle w:val="Subtitle"/>
      <w:tabs>
        <w:tab w:val="right" w:pos="8789"/>
      </w:tabs>
    </w:pPr>
    <w:sdt>
      <w:sdtPr>
        <w:alias w:val="Title"/>
        <w:tag w:val=""/>
        <w:id w:val="72636144"/>
        <w:placeholder>
          <w:docPart w:val="50A54E3AD1A842309705CFA273A924A8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r w:rsidR="009945D9">
          <w:t>Media Consent Form</w:t>
        </w:r>
      </w:sdtContent>
    </w:sdt>
    <w:r w:rsidR="00671ED0">
      <w:t xml:space="preserve"> | </w:t>
    </w:r>
    <w:sdt>
      <w:sdtPr>
        <w:alias w:val="Status"/>
        <w:tag w:val=""/>
        <w:id w:val="1685240041"/>
        <w:placeholder>
          <w:docPart w:val="AD906433D94D4558B415F82367D4F14D"/>
        </w:placeholder>
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<w:text/>
      </w:sdtPr>
      <w:sdtContent>
        <w:r w:rsidR="00BA1B95">
          <w:t>November</w:t>
        </w:r>
        <w:r w:rsidR="00F13AD5">
          <w:t xml:space="preserve"> 202</w:t>
        </w:r>
        <w:r w:rsidR="006245B1">
          <w:t>3</w:t>
        </w:r>
      </w:sdtContent>
    </w:sdt>
    <w:r w:rsidR="00671ED0">
      <w:tab/>
    </w:r>
    <w:r w:rsidR="0022775F">
      <w:tab/>
    </w:r>
    <w:r w:rsidR="00671ED0">
      <w:t xml:space="preserve">Page </w:t>
    </w:r>
    <w:r w:rsidR="00671ED0">
      <w:fldChar w:fldCharType="begin"/>
    </w:r>
    <w:r w:rsidR="00671ED0">
      <w:instrText xml:space="preserve"> PAGE  \* Arabic  \* MERGEFORMAT </w:instrText>
    </w:r>
    <w:r w:rsidR="00671ED0">
      <w:fldChar w:fldCharType="separate"/>
    </w:r>
    <w:r w:rsidR="00671ED0">
      <w:rPr>
        <w:noProof/>
      </w:rPr>
      <w:t>1</w:t>
    </w:r>
    <w:r w:rsidR="00671ED0">
      <w:fldChar w:fldCharType="end"/>
    </w:r>
    <w:r w:rsidR="00671ED0">
      <w:t xml:space="preserve"> of </w:t>
    </w:r>
    <w:fldSimple w:instr=" NUMPAGES  \* Arabic  \* MERGEFORMAT ">
      <w:r w:rsidR="00671ED0">
        <w:rPr>
          <w:noProof/>
        </w:rPr>
        <w:t>1</w:t>
      </w:r>
    </w:fldSimple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7CC1CA" w14:textId="77777777" w:rsidR="00383D3D" w:rsidRDefault="00383D3D" w:rsidP="00CC08D3">
      <w:pPr>
        <w:spacing w:after="0" w:line="240" w:lineRule="auto"/>
      </w:pPr>
      <w:r>
        <w:separator/>
      </w:r>
    </w:p>
  </w:footnote>
  <w:footnote w:type="continuationSeparator" w:id="0">
    <w:p w14:paraId="2EA03AE4" w14:textId="77777777" w:rsidR="00383D3D" w:rsidRDefault="00383D3D" w:rsidP="00CC08D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F00EB7"/>
    <w:multiLevelType w:val="hybridMultilevel"/>
    <w:tmpl w:val="7EC6152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8A42A0"/>
    <w:multiLevelType w:val="hybridMultilevel"/>
    <w:tmpl w:val="8656303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7961C0"/>
    <w:multiLevelType w:val="hybridMultilevel"/>
    <w:tmpl w:val="C02CE1D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B670E0"/>
    <w:multiLevelType w:val="multilevel"/>
    <w:tmpl w:val="296A26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12E219BC"/>
    <w:multiLevelType w:val="hybridMultilevel"/>
    <w:tmpl w:val="C95A053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322719"/>
    <w:multiLevelType w:val="hybridMultilevel"/>
    <w:tmpl w:val="4B9C06F6"/>
    <w:lvl w:ilvl="0" w:tplc="8640CABC">
      <w:start w:val="1"/>
      <w:numFmt w:val="bullet"/>
      <w:pStyle w:val="ListParagraph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C4F20C6"/>
    <w:multiLevelType w:val="hybridMultilevel"/>
    <w:tmpl w:val="62A01F56"/>
    <w:lvl w:ilvl="0" w:tplc="B2946F90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17F0996"/>
    <w:multiLevelType w:val="hybridMultilevel"/>
    <w:tmpl w:val="DB9ECE84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34B0811"/>
    <w:multiLevelType w:val="hybridMultilevel"/>
    <w:tmpl w:val="4F26FEF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AB24EC0"/>
    <w:multiLevelType w:val="hybridMultilevel"/>
    <w:tmpl w:val="C8E0C78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EFB1AF3"/>
    <w:multiLevelType w:val="hybridMultilevel"/>
    <w:tmpl w:val="CA605B6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2A06A66"/>
    <w:multiLevelType w:val="hybridMultilevel"/>
    <w:tmpl w:val="28E89C4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9E133B5"/>
    <w:multiLevelType w:val="hybridMultilevel"/>
    <w:tmpl w:val="DF288EC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29D3F70"/>
    <w:multiLevelType w:val="hybridMultilevel"/>
    <w:tmpl w:val="DB90A9C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7E27B35"/>
    <w:multiLevelType w:val="hybridMultilevel"/>
    <w:tmpl w:val="F2FEBD2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65446652">
    <w:abstractNumId w:val="5"/>
  </w:num>
  <w:num w:numId="2" w16cid:durableId="406851287">
    <w:abstractNumId w:val="9"/>
  </w:num>
  <w:num w:numId="3" w16cid:durableId="1930696112">
    <w:abstractNumId w:val="8"/>
  </w:num>
  <w:num w:numId="4" w16cid:durableId="1831285844">
    <w:abstractNumId w:val="1"/>
  </w:num>
  <w:num w:numId="5" w16cid:durableId="1760830601">
    <w:abstractNumId w:val="0"/>
  </w:num>
  <w:num w:numId="6" w16cid:durableId="1755204538">
    <w:abstractNumId w:val="14"/>
  </w:num>
  <w:num w:numId="7" w16cid:durableId="694423785">
    <w:abstractNumId w:val="2"/>
  </w:num>
  <w:num w:numId="8" w16cid:durableId="927081930">
    <w:abstractNumId w:val="3"/>
  </w:num>
  <w:num w:numId="9" w16cid:durableId="1765150557">
    <w:abstractNumId w:val="10"/>
  </w:num>
  <w:num w:numId="10" w16cid:durableId="1573351914">
    <w:abstractNumId w:val="11"/>
  </w:num>
  <w:num w:numId="11" w16cid:durableId="54669172">
    <w:abstractNumId w:val="4"/>
  </w:num>
  <w:num w:numId="12" w16cid:durableId="674068594">
    <w:abstractNumId w:val="12"/>
  </w:num>
  <w:num w:numId="13" w16cid:durableId="750275832">
    <w:abstractNumId w:val="13"/>
  </w:num>
  <w:num w:numId="14" w16cid:durableId="1484467755">
    <w:abstractNumId w:val="6"/>
  </w:num>
  <w:num w:numId="15" w16cid:durableId="87643093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0NDUyMjcwMDcxtDBQ0lEKTi0uzszPAykwrgUAuPIdNywAAAA="/>
  </w:docVars>
  <w:rsids>
    <w:rsidRoot w:val="005B1BF2"/>
    <w:rsid w:val="00003943"/>
    <w:rsid w:val="000169F7"/>
    <w:rsid w:val="00034344"/>
    <w:rsid w:val="0004589E"/>
    <w:rsid w:val="0006084E"/>
    <w:rsid w:val="00073C3A"/>
    <w:rsid w:val="00075A84"/>
    <w:rsid w:val="00093B63"/>
    <w:rsid w:val="0009529B"/>
    <w:rsid w:val="000B2842"/>
    <w:rsid w:val="000C62DE"/>
    <w:rsid w:val="000F7A9F"/>
    <w:rsid w:val="001207CA"/>
    <w:rsid w:val="00133B1F"/>
    <w:rsid w:val="00144310"/>
    <w:rsid w:val="00164A86"/>
    <w:rsid w:val="001661A2"/>
    <w:rsid w:val="001671C9"/>
    <w:rsid w:val="001735FB"/>
    <w:rsid w:val="00173683"/>
    <w:rsid w:val="00177BBA"/>
    <w:rsid w:val="00183C9A"/>
    <w:rsid w:val="001909AA"/>
    <w:rsid w:val="001956A0"/>
    <w:rsid w:val="00195C9F"/>
    <w:rsid w:val="00197BE0"/>
    <w:rsid w:val="001A5CF3"/>
    <w:rsid w:val="001B09DB"/>
    <w:rsid w:val="001B3B35"/>
    <w:rsid w:val="001E351C"/>
    <w:rsid w:val="0020258A"/>
    <w:rsid w:val="00210ED3"/>
    <w:rsid w:val="0022775F"/>
    <w:rsid w:val="00244B81"/>
    <w:rsid w:val="00251421"/>
    <w:rsid w:val="002706E8"/>
    <w:rsid w:val="00283B3E"/>
    <w:rsid w:val="0028559E"/>
    <w:rsid w:val="002921BC"/>
    <w:rsid w:val="002A7F6C"/>
    <w:rsid w:val="002B000D"/>
    <w:rsid w:val="002D73B6"/>
    <w:rsid w:val="003153F2"/>
    <w:rsid w:val="00340D69"/>
    <w:rsid w:val="003653A3"/>
    <w:rsid w:val="0037012C"/>
    <w:rsid w:val="00372F49"/>
    <w:rsid w:val="00383479"/>
    <w:rsid w:val="00383D3D"/>
    <w:rsid w:val="00394E74"/>
    <w:rsid w:val="00396BB4"/>
    <w:rsid w:val="00396D11"/>
    <w:rsid w:val="003A1EA0"/>
    <w:rsid w:val="003E0B64"/>
    <w:rsid w:val="003E2845"/>
    <w:rsid w:val="004118EC"/>
    <w:rsid w:val="00420246"/>
    <w:rsid w:val="00422890"/>
    <w:rsid w:val="00435B9D"/>
    <w:rsid w:val="0043668A"/>
    <w:rsid w:val="0045007D"/>
    <w:rsid w:val="00460206"/>
    <w:rsid w:val="004820C6"/>
    <w:rsid w:val="004A1FD8"/>
    <w:rsid w:val="004A562D"/>
    <w:rsid w:val="004A6526"/>
    <w:rsid w:val="004B1CD5"/>
    <w:rsid w:val="004C0C02"/>
    <w:rsid w:val="004C1F15"/>
    <w:rsid w:val="004C2654"/>
    <w:rsid w:val="004C3F5B"/>
    <w:rsid w:val="004D2F80"/>
    <w:rsid w:val="004E6A26"/>
    <w:rsid w:val="00513B34"/>
    <w:rsid w:val="00516E0F"/>
    <w:rsid w:val="0053478F"/>
    <w:rsid w:val="005442AC"/>
    <w:rsid w:val="00553FB3"/>
    <w:rsid w:val="00574942"/>
    <w:rsid w:val="00575D83"/>
    <w:rsid w:val="00576DF4"/>
    <w:rsid w:val="00596D9D"/>
    <w:rsid w:val="005A1314"/>
    <w:rsid w:val="005A2412"/>
    <w:rsid w:val="005B1BF2"/>
    <w:rsid w:val="005C2D1F"/>
    <w:rsid w:val="005C2FFF"/>
    <w:rsid w:val="005D75E1"/>
    <w:rsid w:val="006119A7"/>
    <w:rsid w:val="00622CB0"/>
    <w:rsid w:val="006245B1"/>
    <w:rsid w:val="00626069"/>
    <w:rsid w:val="006323A9"/>
    <w:rsid w:val="006365FB"/>
    <w:rsid w:val="006548A4"/>
    <w:rsid w:val="006606E3"/>
    <w:rsid w:val="00671ED0"/>
    <w:rsid w:val="00685B87"/>
    <w:rsid w:val="00686A37"/>
    <w:rsid w:val="006913CA"/>
    <w:rsid w:val="0069491B"/>
    <w:rsid w:val="006C354C"/>
    <w:rsid w:val="006C3D8B"/>
    <w:rsid w:val="006C4BD7"/>
    <w:rsid w:val="006D1260"/>
    <w:rsid w:val="006F4BFF"/>
    <w:rsid w:val="006F52E6"/>
    <w:rsid w:val="0071675C"/>
    <w:rsid w:val="00716955"/>
    <w:rsid w:val="00736260"/>
    <w:rsid w:val="007364E4"/>
    <w:rsid w:val="00746073"/>
    <w:rsid w:val="007531FA"/>
    <w:rsid w:val="00772D85"/>
    <w:rsid w:val="007862B1"/>
    <w:rsid w:val="007B6159"/>
    <w:rsid w:val="007D3B60"/>
    <w:rsid w:val="007E1A40"/>
    <w:rsid w:val="007E4B6C"/>
    <w:rsid w:val="007F69DE"/>
    <w:rsid w:val="008009F8"/>
    <w:rsid w:val="00812E36"/>
    <w:rsid w:val="00820E7A"/>
    <w:rsid w:val="008433BF"/>
    <w:rsid w:val="00847494"/>
    <w:rsid w:val="00851FBC"/>
    <w:rsid w:val="008B0857"/>
    <w:rsid w:val="008B492B"/>
    <w:rsid w:val="008C3860"/>
    <w:rsid w:val="008D1AE5"/>
    <w:rsid w:val="008D44A5"/>
    <w:rsid w:val="008E5898"/>
    <w:rsid w:val="008F0631"/>
    <w:rsid w:val="008F09F3"/>
    <w:rsid w:val="008F21CF"/>
    <w:rsid w:val="00907B83"/>
    <w:rsid w:val="0092394B"/>
    <w:rsid w:val="0092662F"/>
    <w:rsid w:val="0093243A"/>
    <w:rsid w:val="009507EC"/>
    <w:rsid w:val="00953EC3"/>
    <w:rsid w:val="00954CDB"/>
    <w:rsid w:val="00956F31"/>
    <w:rsid w:val="00957271"/>
    <w:rsid w:val="00984B5E"/>
    <w:rsid w:val="009853E3"/>
    <w:rsid w:val="009945D9"/>
    <w:rsid w:val="009B08E7"/>
    <w:rsid w:val="009C5D94"/>
    <w:rsid w:val="009C6DF7"/>
    <w:rsid w:val="009C734A"/>
    <w:rsid w:val="009E7836"/>
    <w:rsid w:val="00A06405"/>
    <w:rsid w:val="00A16AA8"/>
    <w:rsid w:val="00A34F23"/>
    <w:rsid w:val="00A91D44"/>
    <w:rsid w:val="00AC2BA1"/>
    <w:rsid w:val="00AC7148"/>
    <w:rsid w:val="00AF30A1"/>
    <w:rsid w:val="00AF6E6F"/>
    <w:rsid w:val="00B014E4"/>
    <w:rsid w:val="00B025CA"/>
    <w:rsid w:val="00B12057"/>
    <w:rsid w:val="00B200E4"/>
    <w:rsid w:val="00B24731"/>
    <w:rsid w:val="00B41FFA"/>
    <w:rsid w:val="00B5309D"/>
    <w:rsid w:val="00B7071B"/>
    <w:rsid w:val="00B8520A"/>
    <w:rsid w:val="00B93284"/>
    <w:rsid w:val="00B9489B"/>
    <w:rsid w:val="00BA022E"/>
    <w:rsid w:val="00BA1B95"/>
    <w:rsid w:val="00BB7EF1"/>
    <w:rsid w:val="00BC0987"/>
    <w:rsid w:val="00BC0F2C"/>
    <w:rsid w:val="00BC5FEC"/>
    <w:rsid w:val="00BE1CB5"/>
    <w:rsid w:val="00BE37BE"/>
    <w:rsid w:val="00BE3F6D"/>
    <w:rsid w:val="00BE5BB6"/>
    <w:rsid w:val="00C01591"/>
    <w:rsid w:val="00C04369"/>
    <w:rsid w:val="00C113D9"/>
    <w:rsid w:val="00C15BB5"/>
    <w:rsid w:val="00C315BC"/>
    <w:rsid w:val="00C3204C"/>
    <w:rsid w:val="00C46736"/>
    <w:rsid w:val="00C53443"/>
    <w:rsid w:val="00C5486C"/>
    <w:rsid w:val="00C60278"/>
    <w:rsid w:val="00C87DD3"/>
    <w:rsid w:val="00C90659"/>
    <w:rsid w:val="00C9437D"/>
    <w:rsid w:val="00CA4687"/>
    <w:rsid w:val="00CB6CC2"/>
    <w:rsid w:val="00CC08D3"/>
    <w:rsid w:val="00CC2EAF"/>
    <w:rsid w:val="00CC44F8"/>
    <w:rsid w:val="00CC5F33"/>
    <w:rsid w:val="00CD573C"/>
    <w:rsid w:val="00D11C62"/>
    <w:rsid w:val="00D33FB6"/>
    <w:rsid w:val="00D35151"/>
    <w:rsid w:val="00D36910"/>
    <w:rsid w:val="00D37266"/>
    <w:rsid w:val="00D37D20"/>
    <w:rsid w:val="00D51BFE"/>
    <w:rsid w:val="00D5340B"/>
    <w:rsid w:val="00D575B7"/>
    <w:rsid w:val="00D72515"/>
    <w:rsid w:val="00D807D5"/>
    <w:rsid w:val="00D930A4"/>
    <w:rsid w:val="00DA5A69"/>
    <w:rsid w:val="00DC2E3F"/>
    <w:rsid w:val="00DD17B4"/>
    <w:rsid w:val="00DD1E3B"/>
    <w:rsid w:val="00DD6031"/>
    <w:rsid w:val="00DF1603"/>
    <w:rsid w:val="00E06F00"/>
    <w:rsid w:val="00E2276C"/>
    <w:rsid w:val="00E40318"/>
    <w:rsid w:val="00E5339F"/>
    <w:rsid w:val="00E73827"/>
    <w:rsid w:val="00E74B71"/>
    <w:rsid w:val="00E91117"/>
    <w:rsid w:val="00E94C82"/>
    <w:rsid w:val="00EA4DBC"/>
    <w:rsid w:val="00EA5284"/>
    <w:rsid w:val="00EA5F2E"/>
    <w:rsid w:val="00EA6BB4"/>
    <w:rsid w:val="00EB6D01"/>
    <w:rsid w:val="00EC62FC"/>
    <w:rsid w:val="00ED6523"/>
    <w:rsid w:val="00EE3CA5"/>
    <w:rsid w:val="00EF52A3"/>
    <w:rsid w:val="00EF7956"/>
    <w:rsid w:val="00F011A8"/>
    <w:rsid w:val="00F04C9E"/>
    <w:rsid w:val="00F13474"/>
    <w:rsid w:val="00F13AD5"/>
    <w:rsid w:val="00F565FA"/>
    <w:rsid w:val="00F72B48"/>
    <w:rsid w:val="00F85B36"/>
    <w:rsid w:val="00F91035"/>
    <w:rsid w:val="00FB5A4A"/>
    <w:rsid w:val="00FC4268"/>
    <w:rsid w:val="00FD1563"/>
    <w:rsid w:val="00FF69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738A2E4"/>
  <w15:chartTrackingRefBased/>
  <w15:docId w15:val="{D81882E0-B1C9-44A5-BB91-4DFBAE1432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74B71"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251421"/>
    <w:pPr>
      <w:keepNext/>
      <w:keepLines/>
      <w:pBdr>
        <w:top w:val="single" w:sz="24" w:space="1" w:color="F2F2F2" w:themeColor="background1" w:themeShade="F2"/>
        <w:left w:val="single" w:sz="24" w:space="4" w:color="F2F2F2" w:themeColor="background1" w:themeShade="F2"/>
        <w:bottom w:val="single" w:sz="24" w:space="1" w:color="F2F2F2" w:themeColor="background1" w:themeShade="F2"/>
        <w:right w:val="single" w:sz="24" w:space="4" w:color="F2F2F2" w:themeColor="background1" w:themeShade="F2"/>
      </w:pBdr>
      <w:shd w:val="clear" w:color="auto" w:fill="F2F2F2" w:themeFill="background1" w:themeFillShade="F2"/>
      <w:spacing w:before="240" w:after="240"/>
      <w:outlineLvl w:val="0"/>
    </w:pPr>
    <w:rPr>
      <w:rFonts w:eastAsiaTheme="majorEastAsia" w:cstheme="majorBidi"/>
      <w:b/>
      <w:caps/>
      <w:spacing w:val="20"/>
      <w:sz w:val="2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2775F"/>
    <w:pPr>
      <w:keepNext/>
      <w:keepLines/>
      <w:spacing w:before="120" w:after="120"/>
      <w:outlineLvl w:val="1"/>
    </w:pPr>
    <w:rPr>
      <w:rFonts w:eastAsiaTheme="majorEastAsia" w:cstheme="majorBidi"/>
      <w:b/>
      <w:spacing w:val="15"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75E1"/>
    <w:pPr>
      <w:keepNext/>
      <w:keepLines/>
      <w:spacing w:before="40" w:after="120"/>
      <w:outlineLvl w:val="2"/>
    </w:pPr>
    <w:rPr>
      <w:rFonts w:eastAsiaTheme="majorEastAsia" w:cstheme="majorBidi"/>
      <w:b/>
      <w:spacing w:val="15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51421"/>
    <w:rPr>
      <w:rFonts w:eastAsiaTheme="majorEastAsia" w:cstheme="majorBidi"/>
      <w:b/>
      <w:caps/>
      <w:spacing w:val="20"/>
      <w:sz w:val="24"/>
      <w:szCs w:val="32"/>
      <w:shd w:val="clear" w:color="auto" w:fill="F2F2F2" w:themeFill="background1" w:themeFillShade="F2"/>
    </w:rPr>
  </w:style>
  <w:style w:type="character" w:styleId="PlaceholderText">
    <w:name w:val="Placeholder Text"/>
    <w:basedOn w:val="DefaultParagraphFont"/>
    <w:uiPriority w:val="99"/>
    <w:semiHidden/>
    <w:rsid w:val="005B1BF2"/>
    <w:rPr>
      <w:color w:val="808080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BE1CB5"/>
    <w:pPr>
      <w:pBdr>
        <w:top w:val="single" w:sz="18" w:space="1" w:color="00B0F0"/>
        <w:left w:val="single" w:sz="18" w:space="4" w:color="00B0F0"/>
        <w:bottom w:val="single" w:sz="18" w:space="1" w:color="00B0F0"/>
        <w:right w:val="single" w:sz="18" w:space="4" w:color="00B0F0"/>
      </w:pBdr>
      <w:shd w:val="clear" w:color="auto" w:fill="00B0F0"/>
      <w:spacing w:before="240" w:after="240" w:line="240" w:lineRule="auto"/>
    </w:pPr>
    <w:rPr>
      <w:rFonts w:eastAsiaTheme="majorEastAsia" w:cstheme="majorBidi"/>
      <w:b/>
      <w:caps/>
      <w:color w:val="FFFFFF" w:themeColor="background1"/>
      <w:spacing w:val="20"/>
      <w:kern w:val="28"/>
      <w:sz w:val="2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E1CB5"/>
    <w:rPr>
      <w:rFonts w:eastAsiaTheme="majorEastAsia" w:cstheme="majorBidi"/>
      <w:b/>
      <w:caps/>
      <w:color w:val="FFFFFF" w:themeColor="background1"/>
      <w:spacing w:val="20"/>
      <w:kern w:val="28"/>
      <w:sz w:val="28"/>
      <w:szCs w:val="56"/>
      <w:shd w:val="clear" w:color="auto" w:fill="00B0F0"/>
    </w:rPr>
  </w:style>
  <w:style w:type="character" w:customStyle="1" w:styleId="Heading2Char">
    <w:name w:val="Heading 2 Char"/>
    <w:basedOn w:val="DefaultParagraphFont"/>
    <w:link w:val="Heading2"/>
    <w:uiPriority w:val="9"/>
    <w:rsid w:val="0022775F"/>
    <w:rPr>
      <w:rFonts w:eastAsiaTheme="majorEastAsia" w:cstheme="majorBidi"/>
      <w:b/>
      <w:spacing w:val="15"/>
      <w:sz w:val="24"/>
      <w:szCs w:val="26"/>
    </w:rPr>
  </w:style>
  <w:style w:type="paragraph" w:styleId="ListParagraph">
    <w:name w:val="List Paragraph"/>
    <w:basedOn w:val="Normal"/>
    <w:uiPriority w:val="34"/>
    <w:qFormat/>
    <w:rsid w:val="0020258A"/>
    <w:pPr>
      <w:numPr>
        <w:numId w:val="1"/>
      </w:numPr>
      <w:ind w:left="924" w:hanging="357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C08D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C08D3"/>
  </w:style>
  <w:style w:type="paragraph" w:styleId="Footer">
    <w:name w:val="footer"/>
    <w:basedOn w:val="Normal"/>
    <w:link w:val="FooterChar"/>
    <w:uiPriority w:val="99"/>
    <w:unhideWhenUsed/>
    <w:rsid w:val="00CC08D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C08D3"/>
  </w:style>
  <w:style w:type="paragraph" w:styleId="Subtitle">
    <w:name w:val="Subtitle"/>
    <w:basedOn w:val="Normal"/>
    <w:next w:val="Normal"/>
    <w:link w:val="SubtitleChar"/>
    <w:uiPriority w:val="11"/>
    <w:qFormat/>
    <w:rsid w:val="00197BE0"/>
    <w:pPr>
      <w:numPr>
        <w:ilvl w:val="1"/>
      </w:numPr>
      <w:spacing w:after="0"/>
    </w:pPr>
    <w:rPr>
      <w:rFonts w:eastAsiaTheme="minorEastAsia"/>
      <w:spacing w:val="15"/>
      <w:sz w:val="18"/>
    </w:rPr>
  </w:style>
  <w:style w:type="character" w:customStyle="1" w:styleId="SubtitleChar">
    <w:name w:val="Subtitle Char"/>
    <w:basedOn w:val="DefaultParagraphFont"/>
    <w:link w:val="Subtitle"/>
    <w:uiPriority w:val="11"/>
    <w:rsid w:val="00197BE0"/>
    <w:rPr>
      <w:rFonts w:ascii="Franklin Gothic Book" w:eastAsiaTheme="minorEastAsia" w:hAnsi="Franklin Gothic Book"/>
      <w:spacing w:val="15"/>
      <w:sz w:val="18"/>
    </w:rPr>
  </w:style>
  <w:style w:type="character" w:customStyle="1" w:styleId="Heading3Char">
    <w:name w:val="Heading 3 Char"/>
    <w:basedOn w:val="DefaultParagraphFont"/>
    <w:link w:val="Heading3"/>
    <w:uiPriority w:val="9"/>
    <w:rsid w:val="005D75E1"/>
    <w:rPr>
      <w:rFonts w:ascii="Franklin Gothic Book" w:eastAsiaTheme="majorEastAsia" w:hAnsi="Franklin Gothic Book" w:cstheme="majorBidi"/>
      <w:b/>
      <w:spacing w:val="15"/>
      <w:sz w:val="20"/>
      <w:szCs w:val="24"/>
    </w:rPr>
  </w:style>
  <w:style w:type="character" w:styleId="Hyperlink">
    <w:name w:val="Hyperlink"/>
    <w:basedOn w:val="DefaultParagraphFont"/>
    <w:uiPriority w:val="99"/>
    <w:unhideWhenUsed/>
    <w:rsid w:val="00B41FFA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41FFA"/>
    <w:rPr>
      <w:color w:val="605E5C"/>
      <w:shd w:val="clear" w:color="auto" w:fill="E1DFDD"/>
    </w:rPr>
  </w:style>
  <w:style w:type="character" w:styleId="SubtleEmphasis">
    <w:name w:val="Subtle Emphasis"/>
    <w:basedOn w:val="DefaultParagraphFont"/>
    <w:uiPriority w:val="19"/>
    <w:qFormat/>
    <w:rsid w:val="00B41FFA"/>
    <w:rPr>
      <w:i/>
      <w:iCs/>
      <w:color w:val="404040" w:themeColor="text1" w:themeTint="BF"/>
    </w:rPr>
  </w:style>
  <w:style w:type="table" w:styleId="TableGrid">
    <w:name w:val="Table Grid"/>
    <w:basedOn w:val="TableNormal"/>
    <w:uiPriority w:val="39"/>
    <w:rsid w:val="00B41FF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IntenseQuote">
    <w:name w:val="Intense Quote"/>
    <w:basedOn w:val="Normal"/>
    <w:next w:val="Normal"/>
    <w:link w:val="IntenseQuoteChar"/>
    <w:uiPriority w:val="30"/>
    <w:qFormat/>
    <w:rsid w:val="00C60278"/>
    <w:pPr>
      <w:pBdr>
        <w:top w:val="single" w:sz="4" w:space="10" w:color="00B0F0"/>
        <w:bottom w:val="single" w:sz="4" w:space="10" w:color="00B0F0"/>
      </w:pBdr>
      <w:spacing w:before="360" w:after="360"/>
      <w:ind w:left="864" w:right="864"/>
      <w:jc w:val="center"/>
    </w:pPr>
    <w:rPr>
      <w:iCs/>
      <w:color w:val="00B0F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60278"/>
    <w:rPr>
      <w:iCs/>
      <w:color w:val="00B0F0"/>
    </w:rPr>
  </w:style>
  <w:style w:type="character" w:styleId="IntenseReference">
    <w:name w:val="Intense Reference"/>
    <w:basedOn w:val="DefaultParagraphFont"/>
    <w:uiPriority w:val="32"/>
    <w:qFormat/>
    <w:rsid w:val="00C60278"/>
    <w:rPr>
      <w:b/>
      <w:bCs/>
      <w:smallCaps/>
      <w:color w:val="00B0F0"/>
      <w:spacing w:val="5"/>
    </w:rPr>
  </w:style>
  <w:style w:type="table" w:styleId="TableGridLight">
    <w:name w:val="Grid Table Light"/>
    <w:basedOn w:val="TableNormal"/>
    <w:uiPriority w:val="40"/>
    <w:rsid w:val="006245B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6C4BD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1751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67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351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519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9945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1422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7521075">
                      <w:marLeft w:val="300"/>
                      <w:marRight w:val="300"/>
                      <w:marTop w:val="300"/>
                      <w:marBottom w:val="300"/>
                      <w:divBdr>
                        <w:top w:val="single" w:sz="6" w:space="0" w:color="E5E5E5"/>
                        <w:left w:val="single" w:sz="6" w:space="0" w:color="E5E5E5"/>
                        <w:bottom w:val="single" w:sz="6" w:space="31" w:color="E5E5E5"/>
                        <w:right w:val="single" w:sz="6" w:space="0" w:color="E5E5E5"/>
                      </w:divBdr>
                    </w:div>
                  </w:divsChild>
                </w:div>
              </w:divsChild>
            </w:div>
          </w:divsChild>
        </w:div>
      </w:divsChild>
    </w:div>
    <w:div w:id="24006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35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24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910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765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216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723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986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576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768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356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086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177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705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035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69651817D7BB445D9E3F04D6A39B19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392EAD-2F3A-4788-8555-2DE079098724}"/>
      </w:docPartPr>
      <w:docPartBody>
        <w:p w:rsidR="006470EC" w:rsidRDefault="00F72AED">
          <w:r w:rsidRPr="0028407D">
            <w:rPr>
              <w:rStyle w:val="PlaceholderText"/>
            </w:rPr>
            <w:t>[Title]</w:t>
          </w:r>
        </w:p>
      </w:docPartBody>
    </w:docPart>
    <w:docPart>
      <w:docPartPr>
        <w:name w:val="50A54E3AD1A842309705CFA273A924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70A369-EA21-4F28-874F-BAECB12FCD9E}"/>
      </w:docPartPr>
      <w:docPartBody>
        <w:p w:rsidR="006470EC" w:rsidRDefault="00F72AED">
          <w:r w:rsidRPr="0028407D">
            <w:rPr>
              <w:rStyle w:val="PlaceholderText"/>
            </w:rPr>
            <w:t>[Title]</w:t>
          </w:r>
        </w:p>
      </w:docPartBody>
    </w:docPart>
    <w:docPart>
      <w:docPartPr>
        <w:name w:val="AD906433D94D4558B415F82367D4F1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653AC8-9FDC-43AC-BC67-A36B2AD9EA2D}"/>
      </w:docPartPr>
      <w:docPartBody>
        <w:p w:rsidR="006470EC" w:rsidRDefault="00F72AED">
          <w:r w:rsidRPr="0028407D">
            <w:rPr>
              <w:rStyle w:val="PlaceholderText"/>
            </w:rPr>
            <w:t>[Status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F72AED"/>
    <w:rsid w:val="00045D02"/>
    <w:rsid w:val="00052C7B"/>
    <w:rsid w:val="00136A56"/>
    <w:rsid w:val="0014469A"/>
    <w:rsid w:val="00244BF7"/>
    <w:rsid w:val="002945FF"/>
    <w:rsid w:val="002E77EF"/>
    <w:rsid w:val="00320DF2"/>
    <w:rsid w:val="00380499"/>
    <w:rsid w:val="0048272E"/>
    <w:rsid w:val="004E5EE3"/>
    <w:rsid w:val="0050440D"/>
    <w:rsid w:val="006470EC"/>
    <w:rsid w:val="00676526"/>
    <w:rsid w:val="006A7250"/>
    <w:rsid w:val="006F0E2F"/>
    <w:rsid w:val="006F7E9F"/>
    <w:rsid w:val="00752CC4"/>
    <w:rsid w:val="007716FA"/>
    <w:rsid w:val="007A6F17"/>
    <w:rsid w:val="00811A9F"/>
    <w:rsid w:val="0084123B"/>
    <w:rsid w:val="008949BE"/>
    <w:rsid w:val="009A3EE5"/>
    <w:rsid w:val="00A050AD"/>
    <w:rsid w:val="00AE66F4"/>
    <w:rsid w:val="00AF3B9F"/>
    <w:rsid w:val="00B02F37"/>
    <w:rsid w:val="00B4047F"/>
    <w:rsid w:val="00BF0E3A"/>
    <w:rsid w:val="00BF5DE1"/>
    <w:rsid w:val="00C041CE"/>
    <w:rsid w:val="00C25CA0"/>
    <w:rsid w:val="00CA110C"/>
    <w:rsid w:val="00D02B79"/>
    <w:rsid w:val="00D40527"/>
    <w:rsid w:val="00D41E01"/>
    <w:rsid w:val="00D76663"/>
    <w:rsid w:val="00D82F76"/>
    <w:rsid w:val="00DB67EA"/>
    <w:rsid w:val="00DB7FE7"/>
    <w:rsid w:val="00EB7324"/>
    <w:rsid w:val="00EC19B5"/>
    <w:rsid w:val="00F712EF"/>
    <w:rsid w:val="00F72A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72AED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95</Words>
  <Characters>111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placement Certificate Request Form</vt:lpstr>
    </vt:vector>
  </TitlesOfParts>
  <Company/>
  <LinksUpToDate>false</LinksUpToDate>
  <CharactersWithSpaces>13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dia Consent Form</dc:title>
  <dc:subject/>
  <dc:creator>Belinda Fergusson</dc:creator>
  <cp:keywords/>
  <dc:description/>
  <cp:lastModifiedBy>Belinda Fergusson</cp:lastModifiedBy>
  <cp:revision>3</cp:revision>
  <cp:lastPrinted>2021-11-10T10:08:00Z</cp:lastPrinted>
  <dcterms:created xsi:type="dcterms:W3CDTF">2023-11-20T00:25:00Z</dcterms:created>
  <dcterms:modified xsi:type="dcterms:W3CDTF">2023-11-20T04:34:00Z</dcterms:modified>
  <cp:contentStatus>November 2023</cp:contentStatus>
</cp:coreProperties>
</file>